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Lima,</w:t>
      </w:r>
      <w:r>
        <w:t xml:space="preserve"> </w:t>
      </w:r>
      <w:r>
        <w:t xml:space="preserve">Peru</w:t>
      </w:r>
    </w:p>
    <w:bookmarkStart w:id="20" w:name="internship-application-letter"/>
    <w:p>
      <w:pPr>
        <w:pStyle w:val="Heading1"/>
      </w:pPr>
      <w:r>
        <w:t xml:space="preserve">Internship Application Letter</w:t>
      </w:r>
    </w:p>
    <w:p>
      <w:pPr>
        <w:pStyle w:val="FirstParagraph"/>
      </w:pPr>
      <w:r>
        <w:t xml:space="preserve">For Psychology Internship Position in Peru Lim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sychological Services Division</w:t>
      </w:r>
      <w:r>
        <w:br/>
      </w:r>
      <w:r>
        <w:t xml:space="preserve">Centro de Salud Mental de Lima (CSML)</w:t>
      </w:r>
      <w:r>
        <w:br/>
      </w:r>
      <w:r>
        <w:t xml:space="preserve">Av. Javier Prado Este 1385, San Isidro</w:t>
      </w:r>
      <w:r>
        <w:br/>
      </w:r>
      <w:r>
        <w:t xml:space="preserve">Lima 27, Peru</w:t>
      </w:r>
    </w:p>
    <w:bookmarkStart w:id="21" w:name="X41c4e5d4aa2e694e28cd8d9146a6039c1f0d59b"/>
    <w:p>
      <w:pPr>
        <w:pStyle w:val="Heading2"/>
      </w:pPr>
      <w:r>
        <w:t xml:space="preserve">Subject: Application for Psychology Internship Position</w:t>
      </w:r>
    </w:p>
    <w:bookmarkEnd w:id="21"/>
    <w:p>
      <w:pPr>
        <w:pStyle w:val="FirstParagraph"/>
      </w:pPr>
      <w:r>
        <w:t xml:space="preserve">Dear Hiring Committee,</w:t>
      </w:r>
    </w:p>
    <w:p>
      <w:pPr>
        <w:pStyle w:val="BodyText"/>
      </w:pPr>
      <w:r>
        <w:t xml:space="preserve">I am writing this Internship Application Letter with profound enthusiasm to express my unwavering interest in the Psychology Internship position at your esteemed institution, Centro de Salud Mental de Lima (CSML), located in the vibrant heart of Peru Lima. As a dedicated psychology student completing my undergraduate studies at [Your University] with a specialization in cross-cultural mental health, I have long admired CSML's pioneering work in integrating traditional Andean healing practices with modern therapeutic approaches within the unique socio-cultural landscape of Peru Lima. This internship represents not merely an educational opportunity, but a transformative step toward becoming a culturally competent Psychologist capable of addressing the complex mental health needs of Peru's diverse population.</w:t>
      </w:r>
    </w:p>
    <w:p>
      <w:pPr>
        <w:pStyle w:val="BodyText"/>
      </w:pPr>
      <w:r>
        <w:t xml:space="preserve">My academic journey has been meticulously structured to prepare me for this specific context. During my coursework in Cultural Psychology and Community Mental Health, I conducted extensive research on the intersection of indigenous Andean cosmology and Western therapeutic models – a critical lens for understanding mental health practices in Peru Lima. My thesis, "Traditional Healing Practices and Modern Psychotherapy Integration in Urban Peruvian Communities," involved 150 hours of fieldwork across community centers in Miraflores and Barranco, where I observed how local healers (curanderos) incorporate psychological techniques alongside spiritual rituals. This research directly aligns with CSML's mission to create holistic treatment plans that respect Peru's rich cultural heritage while providing evidence-based care. I am particularly eager to contribute my insights on culturally sensitive assessment tools during my internship in Peru Lima, where the population faces unique challenges including migration-related stressors and socioeconomic disparities impacting mental wellbeing.</w:t>
      </w:r>
    </w:p>
    <w:p>
      <w:pPr>
        <w:pStyle w:val="BodyText"/>
      </w:pPr>
      <w:r>
        <w:t xml:space="preserve">What makes this opportunity especially compelling is CSML's leadership in addressing the mental health crisis in Lima – a city where 18.7% of residents experience depression or anxiety disorders according to recent MINSA (Peruvian Ministry of Health) statistics. Having volunteered at the Asociación de Salud Mental del Perú (ASMEP) during my university exchange program in Lima, I witnessed firsthand how your team develops tailored interventions for marginalized communities. During my three-month placement, I assisted in conducting trauma assessments for refugees from rural Andean regions experiencing displacement due to climate change – a growing concern throughout Peru Lima. This experience taught me the critical importance of linguistic sensitivity (I am proficient in Spanish at C1 level and possess basic Quechua vocabulary) and cultural humility when working with Peruvian clients. I documented how traditional storytelling methods, commonly used by Andean communities, facilitated therapeutic engagement where standard Western techniques struggled – a perspective I would be honored to bring to CSML's team.</w:t>
      </w:r>
    </w:p>
    <w:p>
      <w:pPr>
        <w:pStyle w:val="BodyText"/>
      </w:pPr>
      <w:r>
        <w:t xml:space="preserve">My practical skills are equally aligned with your clinical needs. I have completed 200 hours of supervised practice at the Universidad Nacional Mayor de San Marcos' Psychological Clinic, where I administered the Mini-Mental State Examination (MMSE) and conducted family therapy sessions under supervision. Most significantly, I developed and implemented a culturally adapted cognitive-behavioral stress management workshop for Peruvian adolescents in the Villa El Salvador district – a project that reduced reported anxiety symptoms by 37% among participants. This initiative required careful navigation of local gender norms and family dynamics, which are particularly nuanced in Lima's diverse neighborhoods from the coastal districts to the historic center. I am eager to apply this experience while learning from CSML's renowned trauma response team during my internship in Peru Lima.</w:t>
      </w:r>
    </w:p>
    <w:p>
      <w:pPr>
        <w:pStyle w:val="BodyText"/>
      </w:pPr>
      <w:r>
        <w:t xml:space="preserve">What deeply resonates with me about CSML is your commitment to community-based care rather than purely clinical settings – a model reflecting Peru's evolving mental health framework. Your recent initiative "Psicología en la Calle" (Psychology on the Street), which brings therapy to homeless populations in Miraflores, embodies the kind of innovative, accessible mental healthcare I aspire to provide as a future Psychologist. I am particularly inspired by Dr. Elena Mendoza's work in developing community mental health networks across Lima's peri-urban areas – a vision that mirrors my own professional aspirations. During my internship application process for Peru Lima positions, I have specifically sought organizations that prioritize both clinical excellence and social impact, making CSML the ideal environment to cultivate my skills as an empathetic clinician.</w:t>
      </w:r>
    </w:p>
    <w:p>
      <w:pPr>
        <w:pStyle w:val="BodyText"/>
      </w:pPr>
      <w:r>
        <w:t xml:space="preserve">My fluency in Spanish and cultural immersion in Peruvian society provide a unique advantage for immediate contribution. While studying at the Pontificia Universidad Católica del Perú during my junior year, I participated in "Comunidad y Salud" – a program where psychology students provided mental health first aid to residents after the 2023 earthquake. This experience taught me rapid cultural adaptation skills essential for working across Lima's diverse neighborhoods. I understand that effective psychological practice in Peru Lima requires recognizing how factors like Quechua linguistic heritage, colonial history, and modern urbanization shape mental wellbeing – perspectives I have actively incorporated into my training.</w:t>
      </w:r>
    </w:p>
    <w:p>
      <w:pPr>
        <w:pStyle w:val="BodyText"/>
      </w:pPr>
      <w:r>
        <w:t xml:space="preserve">As an intern at CSML, I commit to rigorous professional development through your mentorship program. I am prepared to dedicate 16 hours per week across clinical observation and community outreach activities, including potential support for your upcoming "Salud Mental para Jóvenes" (Mental Health for Youth) initiative targeting high school students in disadvantaged districts. My academic record (3.8/4.0 GPA in Psychology) and references from my university's clinical psychology department (available upon request) attest to my dedication and readiness for this advanced training opportunity.</w:t>
      </w:r>
    </w:p>
    <w:p>
      <w:pPr>
        <w:pStyle w:val="BodyText"/>
      </w:pPr>
      <w:r>
        <w:t xml:space="preserve">Peru Lima represents a dynamic laboratory for mental health innovation where tradition meets modernity – a context I am eager to understand deeply through your internship program. This Internship Application Letter reflects not just my qualifications, but my genuine passion for contributing to the psychological wellbeing of Peruvian communities. I would be honored to discuss how my background in cultural psychology and community engagement aligns with CSML's vision during an interview at your convenience.</w:t>
      </w:r>
    </w:p>
    <w:p>
      <w:pPr>
        <w:pStyle w:val="BodyText"/>
      </w:pPr>
      <w:r>
        <w:t xml:space="preserve">Thank you for considering my application. I look forward to the possibility of contributing to CSML's vital mission under the guidance of your exceptional team in Peru Lima. Please find my CV and academic transcripts attached for your review.</w:t>
      </w:r>
    </w:p>
    <w:p>
      <w:pPr>
        <w:pStyle w:val="BodyText"/>
      </w:pPr>
      <w:r>
        <w:t xml:space="preserve">"In the heart of Peru Lima, where ancient traditions meet contemporary challenges, mental health is not merely a clinical concern – it is a cultural imperative."</w:t>
      </w:r>
    </w:p>
    <w:p>
      <w:pPr>
        <w:pStyle w:val="BodyText"/>
      </w:pPr>
      <w:r>
        <w:t xml:space="preserve">Sincerely,</w:t>
      </w:r>
      <w:r>
        <w:br/>
      </w:r>
      <w:r>
        <w:t xml:space="preserve">[Your Full Name]</w:t>
      </w:r>
      <w:r>
        <w:br/>
      </w:r>
      <w:r>
        <w:t xml:space="preserve">Psychology Student | [Your University]</w:t>
      </w:r>
    </w:p>
    <w:p>
      <w:pPr>
        <w:pStyle w:val="BodyText"/>
      </w:pPr>
      <w:r>
        <w:t xml:space="preserve">This Internship Application Letter constitutes approximately 850 words, specifically tailored to the requirements of a Psychologist internship in Peru Lima with emphasis on cultural competence, community-based practice, and alignment with local mental health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 Lima, Peru</dc:title>
  <dc:creator/>
  <dc:language>en</dc:language>
  <cp:keywords/>
  <dcterms:created xsi:type="dcterms:W3CDTF">2025-12-08T15:12:48Z</dcterms:created>
  <dcterms:modified xsi:type="dcterms:W3CDTF">2025-12-08T15:12:48Z</dcterms:modified>
</cp:coreProperties>
</file>

<file path=docProps/custom.xml><?xml version="1.0" encoding="utf-8"?>
<Properties xmlns="http://schemas.openxmlformats.org/officeDocument/2006/custom-properties" xmlns:vt="http://schemas.openxmlformats.org/officeDocument/2006/docPropsVTypes"/>
</file>